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7238E4" w14:textId="77777777" w:rsidR="00EB28F3" w:rsidRPr="00DA4641" w:rsidRDefault="00EB28F3" w:rsidP="00EB28F3">
      <w:pPr>
        <w:jc w:val="center"/>
        <w:rPr>
          <w:rFonts w:ascii="Times New Roman" w:hAnsi="Times New Roman" w:cs="Times New Roman"/>
          <w:b/>
          <w:bCs/>
        </w:rPr>
      </w:pPr>
      <w:r w:rsidRPr="00DA4641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77DD9874" wp14:editId="76FC11C7">
            <wp:extent cx="3219450" cy="1095375"/>
            <wp:effectExtent l="0" t="0" r="0" b="0"/>
            <wp:docPr id="1991454774" name="Picture 1" descr="C:\Users\admin\AppData\Local\Microsoft\Windows\Temporary Internet Files\Content.Outlook\J28BN7OI\VIT new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Microsoft\Windows\Temporary Internet Files\Content.Outlook\J28BN7OI\VIT new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09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D6D14" w14:textId="77777777" w:rsidR="00EB28F3" w:rsidRPr="00DA4641" w:rsidRDefault="00EB28F3" w:rsidP="00EB28F3">
      <w:pPr>
        <w:jc w:val="center"/>
        <w:rPr>
          <w:rFonts w:ascii="Times New Roman" w:hAnsi="Times New Roman" w:cs="Times New Roman"/>
          <w:b/>
          <w:spacing w:val="10"/>
          <w:sz w:val="32"/>
          <w:szCs w:val="28"/>
        </w:rPr>
      </w:pPr>
      <w:r w:rsidRPr="00DA4641">
        <w:rPr>
          <w:rFonts w:ascii="Times New Roman" w:hAnsi="Times New Roman" w:cs="Times New Roman"/>
          <w:b/>
          <w:spacing w:val="10"/>
          <w:sz w:val="32"/>
          <w:szCs w:val="28"/>
        </w:rPr>
        <w:t>School of Computer Science and Engineering</w:t>
      </w:r>
    </w:p>
    <w:p w14:paraId="044E6179" w14:textId="69121D54" w:rsidR="00EB28F3" w:rsidRPr="002E087B" w:rsidRDefault="00EB28F3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2E087B">
        <w:rPr>
          <w:rFonts w:ascii="Times New Roman" w:hAnsi="Times New Roman" w:cs="Times New Roman"/>
          <w:b/>
          <w:bCs/>
          <w:sz w:val="26"/>
          <w:szCs w:val="26"/>
        </w:rPr>
        <w:t xml:space="preserve">Department of </w:t>
      </w:r>
      <w:r w:rsidR="002D0F24">
        <w:rPr>
          <w:rFonts w:ascii="Times New Roman" w:hAnsi="Times New Roman" w:cs="Times New Roman"/>
          <w:b/>
          <w:bCs/>
          <w:sz w:val="26"/>
          <w:szCs w:val="26"/>
        </w:rPr>
        <w:t>________________</w:t>
      </w:r>
    </w:p>
    <w:p w14:paraId="4DFE2431" w14:textId="77777777" w:rsidR="00EB28F3" w:rsidRPr="002E087B" w:rsidRDefault="00EB28F3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EB28F3">
        <w:rPr>
          <w:rFonts w:ascii="Times New Roman" w:hAnsi="Times New Roman" w:cs="Times New Roman"/>
          <w:b/>
          <w:bCs/>
          <w:sz w:val="26"/>
          <w:szCs w:val="26"/>
        </w:rPr>
        <w:t>Industrial Internship Report</w:t>
      </w:r>
    </w:p>
    <w:p w14:paraId="29BF3F59" w14:textId="5392E25C" w:rsidR="00EB28F3" w:rsidRPr="002E087B" w:rsidRDefault="002A466A" w:rsidP="00EB28F3">
      <w:pPr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 xml:space="preserve">WINTER </w:t>
      </w:r>
      <w:r w:rsidR="00EB28F3" w:rsidRPr="002E087B">
        <w:rPr>
          <w:rFonts w:ascii="Times New Roman" w:hAnsi="Times New Roman" w:cs="Times New Roman"/>
          <w:b/>
          <w:bCs/>
          <w:sz w:val="26"/>
          <w:szCs w:val="26"/>
        </w:rPr>
        <w:t>2024</w:t>
      </w:r>
      <w:r>
        <w:rPr>
          <w:rFonts w:ascii="Times New Roman" w:hAnsi="Times New Roman" w:cs="Times New Roman"/>
          <w:b/>
          <w:bCs/>
          <w:sz w:val="26"/>
          <w:szCs w:val="26"/>
        </w:rPr>
        <w:t>-25</w:t>
      </w:r>
      <w:r w:rsidR="00EB28F3" w:rsidRPr="002E087B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bookmarkStart w:id="0" w:name="_GoBack"/>
      <w:bookmarkEnd w:id="0"/>
    </w:p>
    <w:tbl>
      <w:tblPr>
        <w:tblStyle w:val="TableGrid"/>
        <w:tblW w:w="9251" w:type="dxa"/>
        <w:tblLook w:val="04A0" w:firstRow="1" w:lastRow="0" w:firstColumn="1" w:lastColumn="0" w:noHBand="0" w:noVBand="1"/>
      </w:tblPr>
      <w:tblGrid>
        <w:gridCol w:w="2495"/>
        <w:gridCol w:w="1600"/>
        <w:gridCol w:w="1365"/>
        <w:gridCol w:w="318"/>
        <w:gridCol w:w="725"/>
        <w:gridCol w:w="591"/>
        <w:gridCol w:w="244"/>
        <w:gridCol w:w="1134"/>
        <w:gridCol w:w="768"/>
        <w:gridCol w:w="11"/>
      </w:tblGrid>
      <w:tr w:rsidR="00D151FF" w:rsidRPr="00C02556" w14:paraId="25A0898D" w14:textId="77777777" w:rsidTr="00325C2C">
        <w:trPr>
          <w:gridAfter w:val="1"/>
          <w:wAfter w:w="11" w:type="dxa"/>
        </w:trPr>
        <w:tc>
          <w:tcPr>
            <w:tcW w:w="2495" w:type="dxa"/>
          </w:tcPr>
          <w:p w14:paraId="28EE011D" w14:textId="77777777" w:rsidR="00D151FF" w:rsidRPr="00C02556" w:rsidRDefault="00D151FF" w:rsidP="005431C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e of Intern:</w:t>
            </w:r>
          </w:p>
          <w:p w14:paraId="4DAD8FD3" w14:textId="77777777" w:rsidR="00D151FF" w:rsidRPr="00C02556" w:rsidRDefault="00D151FF" w:rsidP="005431C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ick the applicable</w:t>
            </w:r>
          </w:p>
        </w:tc>
        <w:tc>
          <w:tcPr>
            <w:tcW w:w="1600" w:type="dxa"/>
            <w:vAlign w:val="center"/>
          </w:tcPr>
          <w:p w14:paraId="167366C6" w14:textId="77777777" w:rsidR="00D151FF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Industry (offline)</w:t>
            </w:r>
          </w:p>
        </w:tc>
        <w:tc>
          <w:tcPr>
            <w:tcW w:w="1683" w:type="dxa"/>
            <w:gridSpan w:val="2"/>
            <w:vAlign w:val="center"/>
          </w:tcPr>
          <w:p w14:paraId="643A7A97" w14:textId="77777777" w:rsidR="00D151FF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</w:p>
        </w:tc>
        <w:tc>
          <w:tcPr>
            <w:tcW w:w="1560" w:type="dxa"/>
            <w:gridSpan w:val="3"/>
            <w:vAlign w:val="center"/>
          </w:tcPr>
          <w:p w14:paraId="327DE9B1" w14:textId="7EA5F1F6" w:rsidR="00D151FF" w:rsidRPr="00C02556" w:rsidRDefault="002A466A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DC </w:t>
            </w:r>
            <w:r w:rsidR="00D151FF" w:rsidRPr="00C02556">
              <w:rPr>
                <w:rFonts w:ascii="Times New Roman" w:hAnsi="Times New Roman" w:cs="Times New Roman"/>
                <w:sz w:val="24"/>
                <w:szCs w:val="24"/>
              </w:rPr>
              <w:t>Cour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134" w:type="dxa"/>
            <w:vAlign w:val="center"/>
          </w:tcPr>
          <w:p w14:paraId="237B084A" w14:textId="77777777" w:rsidR="00D151FF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VIT-TBI</w:t>
            </w:r>
          </w:p>
        </w:tc>
        <w:tc>
          <w:tcPr>
            <w:tcW w:w="768" w:type="dxa"/>
            <w:vAlign w:val="center"/>
          </w:tcPr>
          <w:p w14:paraId="41F9C252" w14:textId="77777777" w:rsidR="00D151FF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P</w:t>
            </w:r>
          </w:p>
        </w:tc>
      </w:tr>
      <w:tr w:rsidR="00DA4641" w:rsidRPr="00C02556" w14:paraId="43B85296" w14:textId="77777777" w:rsidTr="00325C2C">
        <w:trPr>
          <w:trHeight w:val="397"/>
        </w:trPr>
        <w:tc>
          <w:tcPr>
            <w:tcW w:w="9251" w:type="dxa"/>
            <w:gridSpan w:val="10"/>
            <w:vAlign w:val="center"/>
          </w:tcPr>
          <w:p w14:paraId="1AC99DD2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Details</w:t>
            </w:r>
          </w:p>
        </w:tc>
      </w:tr>
      <w:tr w:rsidR="00DA4641" w:rsidRPr="00C02556" w14:paraId="05D8C33A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11452168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ourse Code</w:t>
            </w:r>
          </w:p>
        </w:tc>
        <w:tc>
          <w:tcPr>
            <w:tcW w:w="1600" w:type="dxa"/>
            <w:vAlign w:val="center"/>
          </w:tcPr>
          <w:p w14:paraId="241F4F40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3" w:type="dxa"/>
            <w:gridSpan w:val="2"/>
            <w:vAlign w:val="center"/>
          </w:tcPr>
          <w:p w14:paraId="60301421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ourse Name</w:t>
            </w:r>
          </w:p>
        </w:tc>
        <w:tc>
          <w:tcPr>
            <w:tcW w:w="3462" w:type="dxa"/>
            <w:gridSpan w:val="5"/>
            <w:vAlign w:val="center"/>
          </w:tcPr>
          <w:p w14:paraId="2F811393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38B3D4E1" w14:textId="77777777" w:rsidTr="00325C2C">
        <w:trPr>
          <w:trHeight w:val="397"/>
        </w:trPr>
        <w:tc>
          <w:tcPr>
            <w:tcW w:w="9251" w:type="dxa"/>
            <w:gridSpan w:val="10"/>
            <w:vAlign w:val="center"/>
          </w:tcPr>
          <w:p w14:paraId="67C62CDC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udent Details</w:t>
            </w:r>
          </w:p>
        </w:tc>
      </w:tr>
      <w:tr w:rsidR="00DA4641" w:rsidRPr="00C02556" w14:paraId="22697AA5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5FA9739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Name of the Candidate</w:t>
            </w:r>
          </w:p>
        </w:tc>
        <w:tc>
          <w:tcPr>
            <w:tcW w:w="3283" w:type="dxa"/>
            <w:gridSpan w:val="3"/>
            <w:vAlign w:val="center"/>
          </w:tcPr>
          <w:p w14:paraId="59885D97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  <w:vAlign w:val="center"/>
          </w:tcPr>
          <w:p w14:paraId="5F7B5BAC" w14:textId="77777777" w:rsidR="00DA4641" w:rsidRPr="00C02556" w:rsidRDefault="00D151FF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g. </w:t>
            </w:r>
            <w:r w:rsidR="00DA4641" w:rsidRPr="00C0255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.</w:t>
            </w:r>
          </w:p>
        </w:tc>
        <w:tc>
          <w:tcPr>
            <w:tcW w:w="2146" w:type="dxa"/>
            <w:gridSpan w:val="3"/>
            <w:vAlign w:val="center"/>
          </w:tcPr>
          <w:p w14:paraId="1A78ABF4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678E9037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4392DEF6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Program</w:t>
            </w:r>
            <w:r w:rsidR="00502310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  <w:tc>
          <w:tcPr>
            <w:tcW w:w="1600" w:type="dxa"/>
            <w:vAlign w:val="center"/>
          </w:tcPr>
          <w:p w14:paraId="74806718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83" w:type="dxa"/>
            <w:gridSpan w:val="2"/>
            <w:vAlign w:val="center"/>
          </w:tcPr>
          <w:p w14:paraId="7CFFFADA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3462" w:type="dxa"/>
            <w:gridSpan w:val="5"/>
            <w:vAlign w:val="center"/>
          </w:tcPr>
          <w:p w14:paraId="03477635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16D1898A" w14:textId="77777777" w:rsidTr="006A5E28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33F7A54" w14:textId="77777777" w:rsidR="00DA4641" w:rsidRPr="00C02556" w:rsidRDefault="00DA4641" w:rsidP="006A5E2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Email id</w:t>
            </w:r>
          </w:p>
        </w:tc>
        <w:tc>
          <w:tcPr>
            <w:tcW w:w="3283" w:type="dxa"/>
            <w:gridSpan w:val="3"/>
            <w:vAlign w:val="center"/>
          </w:tcPr>
          <w:p w14:paraId="1544CC06" w14:textId="77777777" w:rsidR="002E087B" w:rsidRPr="00C02556" w:rsidRDefault="002E087B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  <w:vAlign w:val="center"/>
          </w:tcPr>
          <w:p w14:paraId="0B53BE0D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2146" w:type="dxa"/>
            <w:gridSpan w:val="3"/>
            <w:vAlign w:val="center"/>
          </w:tcPr>
          <w:p w14:paraId="26AEB138" w14:textId="77777777" w:rsidR="00DA4641" w:rsidRPr="00C02556" w:rsidRDefault="00DA4641" w:rsidP="00325C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A4641" w:rsidRPr="00C02556" w14:paraId="3D206E2F" w14:textId="77777777" w:rsidTr="00325C2C">
        <w:trPr>
          <w:trHeight w:val="397"/>
        </w:trPr>
        <w:tc>
          <w:tcPr>
            <w:tcW w:w="9251" w:type="dxa"/>
            <w:gridSpan w:val="10"/>
            <w:vAlign w:val="center"/>
          </w:tcPr>
          <w:p w14:paraId="7F961E96" w14:textId="77777777" w:rsidR="002E087B" w:rsidRPr="00C02556" w:rsidRDefault="00DA4641" w:rsidP="00325C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n Details</w:t>
            </w:r>
          </w:p>
        </w:tc>
      </w:tr>
      <w:tr w:rsidR="00DA4641" w:rsidRPr="00C02556" w14:paraId="1DFEFD78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02FC722" w14:textId="77777777" w:rsidR="00DA4641" w:rsidRPr="00C02556" w:rsidRDefault="00DA4641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Title of </w:t>
            </w:r>
            <w:r w:rsidR="005431C6"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Intern / Course / </w:t>
            </w:r>
            <w:r w:rsidR="00C14E50">
              <w:rPr>
                <w:rFonts w:ascii="Times New Roman" w:hAnsi="Times New Roman" w:cs="Times New Roman"/>
                <w:sz w:val="24"/>
                <w:szCs w:val="24"/>
              </w:rPr>
              <w:t xml:space="preserve">Research </w:t>
            </w:r>
            <w:r w:rsidR="005431C6" w:rsidRPr="00C02556"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</w:p>
        </w:tc>
        <w:tc>
          <w:tcPr>
            <w:tcW w:w="6745" w:type="dxa"/>
            <w:gridSpan w:val="8"/>
          </w:tcPr>
          <w:p w14:paraId="63F736D2" w14:textId="77777777" w:rsidR="00DA4641" w:rsidRPr="00C02556" w:rsidRDefault="00DA4641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5A047856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5A4E9CA4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Name of the Company / Platform / Journal</w:t>
            </w:r>
          </w:p>
        </w:tc>
        <w:tc>
          <w:tcPr>
            <w:tcW w:w="6745" w:type="dxa"/>
            <w:gridSpan w:val="8"/>
          </w:tcPr>
          <w:p w14:paraId="14DC1453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065A4B6E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78896051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Location (if applicable)</w:t>
            </w:r>
          </w:p>
          <w:p w14:paraId="494104E7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Online platform / Journal Name</w:t>
            </w:r>
          </w:p>
        </w:tc>
        <w:tc>
          <w:tcPr>
            <w:tcW w:w="6745" w:type="dxa"/>
            <w:gridSpan w:val="8"/>
          </w:tcPr>
          <w:p w14:paraId="5E65E6F6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5431C6" w:rsidRPr="00C02556" w14:paraId="146EFE78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510C6931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Website / Source Link</w:t>
            </w:r>
          </w:p>
        </w:tc>
        <w:tc>
          <w:tcPr>
            <w:tcW w:w="6745" w:type="dxa"/>
            <w:gridSpan w:val="8"/>
          </w:tcPr>
          <w:p w14:paraId="642C5969" w14:textId="77777777" w:rsidR="005431C6" w:rsidRPr="00C02556" w:rsidRDefault="005431C6" w:rsidP="00DA464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A4641" w:rsidRPr="00C02556" w14:paraId="4B5B58DE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0124F599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  <w:r w:rsidR="002E087B"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600" w:type="dxa"/>
          </w:tcPr>
          <w:p w14:paraId="01EEA44F" w14:textId="77777777" w:rsidR="00DA4641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From Date</w:t>
            </w:r>
          </w:p>
        </w:tc>
        <w:tc>
          <w:tcPr>
            <w:tcW w:w="1365" w:type="dxa"/>
          </w:tcPr>
          <w:p w14:paraId="3B22273E" w14:textId="77777777" w:rsidR="00DA4641" w:rsidRPr="00C02556" w:rsidRDefault="00DA4641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43" w:type="dxa"/>
            <w:gridSpan w:val="2"/>
          </w:tcPr>
          <w:p w14:paraId="284851DF" w14:textId="77777777" w:rsidR="00DA4641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To Date</w:t>
            </w:r>
          </w:p>
        </w:tc>
        <w:tc>
          <w:tcPr>
            <w:tcW w:w="2737" w:type="dxa"/>
            <w:gridSpan w:val="4"/>
          </w:tcPr>
          <w:p w14:paraId="7979A928" w14:textId="77777777" w:rsidR="00DA4641" w:rsidRPr="00C02556" w:rsidRDefault="00DA4641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C6" w:rsidRPr="00C02556" w14:paraId="372874A7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0A6D27E0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Proof</w:t>
            </w:r>
            <w:r w:rsidR="00B2511C">
              <w:rPr>
                <w:rFonts w:ascii="Times New Roman" w:hAnsi="Times New Roman" w:cs="Times New Roman"/>
                <w:sz w:val="24"/>
                <w:szCs w:val="24"/>
              </w:rPr>
              <w:t>(Certificate)</w:t>
            </w: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of Completion</w:t>
            </w:r>
          </w:p>
        </w:tc>
        <w:tc>
          <w:tcPr>
            <w:tcW w:w="6745" w:type="dxa"/>
            <w:gridSpan w:val="8"/>
          </w:tcPr>
          <w:p w14:paraId="189F6D15" w14:textId="77777777" w:rsidR="005431C6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431C6" w:rsidRPr="00C02556" w14:paraId="43803506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6100316" w14:textId="77777777" w:rsidR="005431C6" w:rsidRPr="00C02556" w:rsidRDefault="005431C6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Issuing Authority</w:t>
            </w:r>
            <w:r w:rsidR="002E087B" w:rsidRPr="00C02556">
              <w:rPr>
                <w:rFonts w:ascii="Times New Roman" w:hAnsi="Times New Roman" w:cs="Times New Roman"/>
                <w:sz w:val="24"/>
                <w:szCs w:val="24"/>
              </w:rPr>
              <w:t xml:space="preserve"> / Supervisor Details</w:t>
            </w:r>
          </w:p>
        </w:tc>
        <w:tc>
          <w:tcPr>
            <w:tcW w:w="6745" w:type="dxa"/>
            <w:gridSpan w:val="8"/>
          </w:tcPr>
          <w:p w14:paraId="4F53235B" w14:textId="77777777" w:rsidR="005431C6" w:rsidRPr="00C02556" w:rsidRDefault="005431C6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340CD602" w14:textId="77777777" w:rsidTr="00325C2C">
        <w:trPr>
          <w:gridAfter w:val="1"/>
          <w:wAfter w:w="11" w:type="dxa"/>
        </w:trPr>
        <w:tc>
          <w:tcPr>
            <w:tcW w:w="2495" w:type="dxa"/>
            <w:vAlign w:val="center"/>
          </w:tcPr>
          <w:p w14:paraId="287EEE4A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Certificate ID / Number</w:t>
            </w:r>
          </w:p>
        </w:tc>
        <w:tc>
          <w:tcPr>
            <w:tcW w:w="6745" w:type="dxa"/>
            <w:gridSpan w:val="8"/>
          </w:tcPr>
          <w:p w14:paraId="28884ED2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44A223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22638B1F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6B7AD487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Date of Issuance</w:t>
            </w:r>
          </w:p>
        </w:tc>
        <w:tc>
          <w:tcPr>
            <w:tcW w:w="6745" w:type="dxa"/>
            <w:gridSpan w:val="8"/>
          </w:tcPr>
          <w:p w14:paraId="62383C06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087B" w:rsidRPr="00C02556" w14:paraId="59F31EC1" w14:textId="77777777" w:rsidTr="00325C2C">
        <w:trPr>
          <w:gridAfter w:val="1"/>
          <w:wAfter w:w="11" w:type="dxa"/>
          <w:trHeight w:val="397"/>
        </w:trPr>
        <w:tc>
          <w:tcPr>
            <w:tcW w:w="2495" w:type="dxa"/>
            <w:vAlign w:val="center"/>
          </w:tcPr>
          <w:p w14:paraId="5FDCEF0A" w14:textId="77777777" w:rsidR="002E087B" w:rsidRPr="00C02556" w:rsidRDefault="002E087B" w:rsidP="00325C2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Email (Authority)</w:t>
            </w:r>
          </w:p>
        </w:tc>
        <w:tc>
          <w:tcPr>
            <w:tcW w:w="3283" w:type="dxa"/>
            <w:gridSpan w:val="3"/>
          </w:tcPr>
          <w:p w14:paraId="39CB371D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6" w:type="dxa"/>
            <w:gridSpan w:val="2"/>
          </w:tcPr>
          <w:p w14:paraId="440E1D44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02556"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</w:p>
        </w:tc>
        <w:tc>
          <w:tcPr>
            <w:tcW w:w="2146" w:type="dxa"/>
            <w:gridSpan w:val="3"/>
          </w:tcPr>
          <w:p w14:paraId="6C858959" w14:textId="77777777" w:rsidR="002E087B" w:rsidRPr="00C02556" w:rsidRDefault="002E087B" w:rsidP="00DA46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EEFC307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19D97B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DB919C8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11EB5D2" w14:textId="77777777" w:rsidR="00325C2C" w:rsidRDefault="00325C2C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31FA8D" w14:textId="77777777" w:rsidR="00EB28F3" w:rsidRPr="00EB28F3" w:rsidRDefault="00EB28F3" w:rsidP="00EB28F3">
      <w:pPr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lastRenderedPageBreak/>
        <w:t>Brief About the Internship</w:t>
      </w:r>
    </w:p>
    <w:p w14:paraId="3265D515" w14:textId="77777777" w:rsidR="00C02556" w:rsidRPr="00C02556" w:rsidRDefault="00C02556" w:rsidP="00C02556">
      <w:p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sz w:val="24"/>
          <w:szCs w:val="24"/>
        </w:rPr>
        <w:t xml:space="preserve">A brief about the internship typically ranges from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100 to 300 words</w:t>
      </w:r>
      <w:r w:rsidRPr="00C02556">
        <w:rPr>
          <w:rFonts w:ascii="Times New Roman" w:hAnsi="Times New Roman" w:cs="Times New Roman"/>
          <w:sz w:val="24"/>
          <w:szCs w:val="24"/>
        </w:rPr>
        <w:t xml:space="preserve"> to provide a concise overview of their internship experience, covering key aspects such as:</w:t>
      </w:r>
    </w:p>
    <w:p w14:paraId="07AC42A6" w14:textId="77777777" w:rsidR="00C02556" w:rsidRPr="00C02556" w:rsidRDefault="00C02556" w:rsidP="00C02556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Internship Focus and Responsibilities</w:t>
      </w:r>
      <w:r w:rsidRPr="00C02556">
        <w:rPr>
          <w:rFonts w:ascii="Times New Roman" w:hAnsi="Times New Roman" w:cs="Times New Roman"/>
          <w:sz w:val="24"/>
          <w:szCs w:val="24"/>
        </w:rPr>
        <w:t>: What was the main area or project of focus? What were the key tasks or responsibilities?</w:t>
      </w:r>
    </w:p>
    <w:p w14:paraId="7685A0BC" w14:textId="77777777" w:rsidR="00C02556" w:rsidRPr="00C02556" w:rsidRDefault="00C02556" w:rsidP="00C02556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Learning Outcomes</w:t>
      </w:r>
      <w:r w:rsidRPr="00C02556">
        <w:rPr>
          <w:rFonts w:ascii="Times New Roman" w:hAnsi="Times New Roman" w:cs="Times New Roman"/>
          <w:sz w:val="24"/>
          <w:szCs w:val="24"/>
        </w:rPr>
        <w:t>: What did the student learn or gain from the experience?</w:t>
      </w:r>
    </w:p>
    <w:p w14:paraId="7F74429B" w14:textId="77777777" w:rsidR="00C02556" w:rsidRPr="00C02556" w:rsidRDefault="00C02556" w:rsidP="00C02556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Challenges Faced</w:t>
      </w:r>
      <w:r w:rsidRPr="00C02556">
        <w:rPr>
          <w:rFonts w:ascii="Times New Roman" w:hAnsi="Times New Roman" w:cs="Times New Roman"/>
          <w:sz w:val="24"/>
          <w:szCs w:val="24"/>
        </w:rPr>
        <w:t>: Any specific challenges encountered and how they were addressed.</w:t>
      </w:r>
    </w:p>
    <w:p w14:paraId="2A2C2D52" w14:textId="77777777" w:rsidR="00C02556" w:rsidRPr="00C02556" w:rsidRDefault="00C02556" w:rsidP="00C02556">
      <w:pPr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Overall Experience</w:t>
      </w:r>
      <w:r w:rsidRPr="00C02556">
        <w:rPr>
          <w:rFonts w:ascii="Times New Roman" w:hAnsi="Times New Roman" w:cs="Times New Roman"/>
          <w:sz w:val="24"/>
          <w:szCs w:val="24"/>
        </w:rPr>
        <w:t>: A summary of the student's overall experience and any notable achievements or insights.</w:t>
      </w:r>
    </w:p>
    <w:p w14:paraId="7BD363C0" w14:textId="77777777" w:rsidR="00EB28F3" w:rsidRPr="00EB28F3" w:rsidRDefault="00C95AE7" w:rsidP="00EB28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62050ED">
          <v:rect id="_x0000_i1025" style="width:0;height:1.5pt" o:hralign="center" o:hrstd="t" o:hr="t" fillcolor="#a0a0a0" stroked="f"/>
        </w:pict>
      </w:r>
    </w:p>
    <w:p w14:paraId="77A6A918" w14:textId="77777777" w:rsidR="00EB28F3" w:rsidRPr="00EB28F3" w:rsidRDefault="00C95AE7" w:rsidP="00EB28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0CD63AB">
          <v:rect id="_x0000_i1026" style="width:0;height:1.5pt" o:hralign="center" o:hrstd="t" o:hr="t" fillcolor="#a0a0a0" stroked="f"/>
        </w:pict>
      </w:r>
    </w:p>
    <w:p w14:paraId="4FB1F0BC" w14:textId="77777777" w:rsidR="00EB28F3" w:rsidRDefault="00EB28F3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Skills Obtained During the Internship</w:t>
      </w:r>
    </w:p>
    <w:p w14:paraId="786D2F3D" w14:textId="77777777" w:rsidR="00C02556" w:rsidRPr="00C02556" w:rsidRDefault="00C02556" w:rsidP="00C0255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C02556">
        <w:rPr>
          <w:rFonts w:ascii="Times New Roman" w:hAnsi="Times New Roman" w:cs="Times New Roman"/>
          <w:sz w:val="24"/>
          <w:szCs w:val="24"/>
        </w:rPr>
        <w:t xml:space="preserve">response can range from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50 to 150 words</w:t>
      </w:r>
      <w:r w:rsidRPr="00C02556">
        <w:rPr>
          <w:rFonts w:ascii="Times New Roman" w:hAnsi="Times New Roman" w:cs="Times New Roman"/>
          <w:sz w:val="24"/>
          <w:szCs w:val="24"/>
        </w:rPr>
        <w:t xml:space="preserve"> to list and briefly describe the key skills they developed during their internship.</w:t>
      </w:r>
    </w:p>
    <w:p w14:paraId="0FBA3A4A" w14:textId="77777777" w:rsidR="00C02556" w:rsidRPr="00C02556" w:rsidRDefault="00C02556" w:rsidP="00C02556">
      <w:p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sz w:val="24"/>
          <w:szCs w:val="24"/>
        </w:rPr>
        <w:t>The response might include:</w:t>
      </w:r>
    </w:p>
    <w:p w14:paraId="765AD78F" w14:textId="77777777" w:rsidR="00C02556" w:rsidRPr="00C02556" w:rsidRDefault="00C02556" w:rsidP="00C025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Technical Skills</w:t>
      </w:r>
      <w:r w:rsidRPr="00C02556">
        <w:rPr>
          <w:rFonts w:ascii="Times New Roman" w:hAnsi="Times New Roman" w:cs="Times New Roman"/>
          <w:sz w:val="24"/>
          <w:szCs w:val="24"/>
        </w:rPr>
        <w:t>: Any specific technical knowledge, software, tools, or methods learned.</w:t>
      </w:r>
    </w:p>
    <w:p w14:paraId="160C8F60" w14:textId="77777777" w:rsidR="00C02556" w:rsidRPr="00C02556" w:rsidRDefault="00C02556" w:rsidP="00C025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Soft Skills</w:t>
      </w:r>
      <w:r w:rsidRPr="00C02556">
        <w:rPr>
          <w:rFonts w:ascii="Times New Roman" w:hAnsi="Times New Roman" w:cs="Times New Roman"/>
          <w:sz w:val="24"/>
          <w:szCs w:val="24"/>
        </w:rPr>
        <w:t>: Communication, teamwork, problem-solving, or leadership skills.</w:t>
      </w:r>
    </w:p>
    <w:p w14:paraId="7AE50441" w14:textId="77777777" w:rsidR="00C02556" w:rsidRPr="00C02556" w:rsidRDefault="00C02556" w:rsidP="00C02556">
      <w:pPr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Domain-Specific Knowledge</w:t>
      </w:r>
      <w:r w:rsidRPr="00C02556">
        <w:rPr>
          <w:rFonts w:ascii="Times New Roman" w:hAnsi="Times New Roman" w:cs="Times New Roman"/>
          <w:sz w:val="24"/>
          <w:szCs w:val="24"/>
        </w:rPr>
        <w:t>: Industry-specific knowledge or practices gained during the internship.</w:t>
      </w:r>
    </w:p>
    <w:p w14:paraId="3EE11C29" w14:textId="77777777" w:rsidR="00EB28F3" w:rsidRPr="00EB28F3" w:rsidRDefault="00C95AE7" w:rsidP="00EB28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12759395">
          <v:rect id="_x0000_i1027" style="width:0;height:1.5pt" o:hralign="center" o:hrstd="t" o:hr="t" fillcolor="#a0a0a0" stroked="f"/>
        </w:pict>
      </w:r>
    </w:p>
    <w:p w14:paraId="5D02361F" w14:textId="77777777" w:rsidR="00EB28F3" w:rsidRPr="00EB28F3" w:rsidRDefault="00C95AE7" w:rsidP="00EB28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43AB635E">
          <v:rect id="_x0000_i1028" style="width:0;height:1.5pt" o:hralign="center" o:hrstd="t" o:hr="t" fillcolor="#a0a0a0" stroked="f"/>
        </w:pict>
      </w:r>
    </w:p>
    <w:p w14:paraId="38E32C50" w14:textId="77777777" w:rsidR="00EB28F3" w:rsidRDefault="00EB28F3" w:rsidP="00EB28F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Feedback and Suggestions:</w:t>
      </w:r>
    </w:p>
    <w:p w14:paraId="7E27C5DC" w14:textId="77777777" w:rsidR="00C02556" w:rsidRPr="00C02556" w:rsidRDefault="00C02556" w:rsidP="00C0255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Pr="00C02556">
        <w:rPr>
          <w:rFonts w:ascii="Times New Roman" w:hAnsi="Times New Roman" w:cs="Times New Roman"/>
          <w:sz w:val="24"/>
          <w:szCs w:val="24"/>
        </w:rPr>
        <w:t xml:space="preserve"> response in the range of </w:t>
      </w:r>
      <w:r w:rsidRPr="00C02556">
        <w:rPr>
          <w:rFonts w:ascii="Times New Roman" w:hAnsi="Times New Roman" w:cs="Times New Roman"/>
          <w:b/>
          <w:bCs/>
          <w:sz w:val="24"/>
          <w:szCs w:val="24"/>
        </w:rPr>
        <w:t>50 to 200 words</w:t>
      </w:r>
      <w:r w:rsidRPr="00C02556">
        <w:rPr>
          <w:rFonts w:ascii="Times New Roman" w:hAnsi="Times New Roman" w:cs="Times New Roman"/>
          <w:sz w:val="24"/>
          <w:szCs w:val="24"/>
        </w:rPr>
        <w:t>. This length allows them to share constructive feedback about their internship experience, which can include:</w:t>
      </w:r>
    </w:p>
    <w:p w14:paraId="56DE9017" w14:textId="77777777" w:rsidR="00C02556" w:rsidRPr="00C02556" w:rsidRDefault="00C02556" w:rsidP="00C02556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Positive Aspects</w:t>
      </w:r>
      <w:r w:rsidRPr="00C02556">
        <w:rPr>
          <w:rFonts w:ascii="Times New Roman" w:hAnsi="Times New Roman" w:cs="Times New Roman"/>
          <w:sz w:val="24"/>
          <w:szCs w:val="24"/>
        </w:rPr>
        <w:t>: What they found beneficial or well-organized during the internship (e.g., good mentorship, supportive environment, valuable tasks).</w:t>
      </w:r>
    </w:p>
    <w:p w14:paraId="334AB645" w14:textId="77777777" w:rsidR="00C02556" w:rsidRPr="00C02556" w:rsidRDefault="00C02556" w:rsidP="00C02556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Areas for Improvement</w:t>
      </w:r>
      <w:r w:rsidRPr="00C02556">
        <w:rPr>
          <w:rFonts w:ascii="Times New Roman" w:hAnsi="Times New Roman" w:cs="Times New Roman"/>
          <w:sz w:val="24"/>
          <w:szCs w:val="24"/>
        </w:rPr>
        <w:t>: Suggestions for how the internship program, the course structure, or the journal review process could be improved.</w:t>
      </w:r>
    </w:p>
    <w:p w14:paraId="543F4ED4" w14:textId="77777777" w:rsidR="00C02556" w:rsidRPr="00C02556" w:rsidRDefault="00C02556" w:rsidP="00C02556">
      <w:pPr>
        <w:numPr>
          <w:ilvl w:val="0"/>
          <w:numId w:val="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02556">
        <w:rPr>
          <w:rFonts w:ascii="Times New Roman" w:hAnsi="Times New Roman" w:cs="Times New Roman"/>
          <w:b/>
          <w:bCs/>
          <w:sz w:val="24"/>
          <w:szCs w:val="24"/>
        </w:rPr>
        <w:t>Overall Experience Reflection</w:t>
      </w:r>
      <w:r w:rsidRPr="00C02556">
        <w:rPr>
          <w:rFonts w:ascii="Times New Roman" w:hAnsi="Times New Roman" w:cs="Times New Roman"/>
          <w:sz w:val="24"/>
          <w:szCs w:val="24"/>
        </w:rPr>
        <w:t>: A general reflection on how the internship could be more effective or engaging for future students.</w:t>
      </w:r>
    </w:p>
    <w:p w14:paraId="1BC00C16" w14:textId="77777777" w:rsidR="00EB28F3" w:rsidRPr="00EB28F3" w:rsidRDefault="00C95AE7" w:rsidP="00EB28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210FD562">
          <v:rect id="_x0000_i1029" style="width:0;height:1.5pt" o:hralign="center" o:hrstd="t" o:hr="t" fillcolor="#a0a0a0" stroked="f"/>
        </w:pict>
      </w:r>
    </w:p>
    <w:p w14:paraId="319C5F24" w14:textId="77777777" w:rsidR="00EB28F3" w:rsidRPr="00EB28F3" w:rsidRDefault="00EB28F3" w:rsidP="0042310D">
      <w:pPr>
        <w:jc w:val="right"/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Signature of the Student:</w:t>
      </w:r>
      <w:r w:rsidRPr="00EB28F3">
        <w:rPr>
          <w:rFonts w:ascii="Times New Roman" w:hAnsi="Times New Roman" w:cs="Times New Roman"/>
          <w:sz w:val="24"/>
          <w:szCs w:val="24"/>
        </w:rPr>
        <w:t xml:space="preserve"> ________________________</w:t>
      </w:r>
    </w:p>
    <w:p w14:paraId="56FAB5ED" w14:textId="77777777" w:rsidR="00EB28F3" w:rsidRPr="00EB28F3" w:rsidRDefault="00EB28F3" w:rsidP="0042310D">
      <w:pPr>
        <w:jc w:val="right"/>
        <w:rPr>
          <w:rFonts w:ascii="Times New Roman" w:hAnsi="Times New Roman" w:cs="Times New Roman"/>
          <w:sz w:val="24"/>
          <w:szCs w:val="24"/>
        </w:rPr>
      </w:pPr>
      <w:r w:rsidRPr="00EB28F3">
        <w:rPr>
          <w:rFonts w:ascii="Times New Roman" w:hAnsi="Times New Roman" w:cs="Times New Roman"/>
          <w:b/>
          <w:bCs/>
          <w:sz w:val="24"/>
          <w:szCs w:val="24"/>
        </w:rPr>
        <w:t>Date:</w:t>
      </w:r>
      <w:r w:rsidRPr="00EB28F3">
        <w:rPr>
          <w:rFonts w:ascii="Times New Roman" w:hAnsi="Times New Roman" w:cs="Times New Roman"/>
          <w:sz w:val="24"/>
          <w:szCs w:val="24"/>
        </w:rPr>
        <w:t xml:space="preserve"> ________________________</w:t>
      </w:r>
    </w:p>
    <w:p w14:paraId="6B223ABC" w14:textId="77777777" w:rsidR="0042310D" w:rsidRPr="0042310D" w:rsidRDefault="0042310D" w:rsidP="0042310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(S</w:t>
      </w:r>
      <w:r w:rsidRPr="0042310D">
        <w:rPr>
          <w:rFonts w:ascii="Times New Roman" w:hAnsi="Times New Roman" w:cs="Times New Roman"/>
          <w:sz w:val="24"/>
          <w:szCs w:val="24"/>
        </w:rPr>
        <w:t xml:space="preserve">pecimen of </w:t>
      </w:r>
      <w:proofErr w:type="spellStart"/>
      <w:r w:rsidRPr="0042310D">
        <w:rPr>
          <w:rFonts w:ascii="Times New Roman" w:hAnsi="Times New Roman" w:cs="Times New Roman"/>
          <w:sz w:val="24"/>
          <w:szCs w:val="24"/>
        </w:rPr>
        <w:t>Bonafide</w:t>
      </w:r>
      <w:proofErr w:type="spellEnd"/>
      <w:r w:rsidR="003F642C">
        <w:rPr>
          <w:rFonts w:ascii="Times New Roman" w:hAnsi="Times New Roman" w:cs="Times New Roman"/>
          <w:sz w:val="24"/>
          <w:szCs w:val="24"/>
        </w:rPr>
        <w:t>/</w:t>
      </w:r>
      <w:r w:rsidR="003F642C" w:rsidRPr="003F642C">
        <w:rPr>
          <w:rFonts w:ascii="Times New Roman" w:hAnsi="Times New Roman" w:cs="Times New Roman"/>
          <w:sz w:val="24"/>
          <w:szCs w:val="24"/>
        </w:rPr>
        <w:t xml:space="preserve"> Completion</w:t>
      </w:r>
      <w:r w:rsidRPr="0042310D">
        <w:rPr>
          <w:rFonts w:ascii="Times New Roman" w:hAnsi="Times New Roman" w:cs="Times New Roman"/>
          <w:sz w:val="24"/>
          <w:szCs w:val="24"/>
        </w:rPr>
        <w:t xml:space="preserve"> Certificate)</w:t>
      </w:r>
    </w:p>
    <w:p w14:paraId="1B341EE2" w14:textId="77777777" w:rsidR="0042310D" w:rsidRDefault="0042310D" w:rsidP="0042310D">
      <w:pPr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42310D">
        <w:rPr>
          <w:rFonts w:ascii="Times New Roman" w:hAnsi="Times New Roman" w:cs="Times New Roman"/>
          <w:b/>
          <w:sz w:val="24"/>
          <w:szCs w:val="24"/>
          <w:u w:val="single"/>
        </w:rPr>
        <w:t>BONAFIDE</w:t>
      </w:r>
      <w:r w:rsidR="003F642C">
        <w:rPr>
          <w:rFonts w:ascii="Times New Roman" w:hAnsi="Times New Roman" w:cs="Times New Roman"/>
          <w:b/>
          <w:sz w:val="24"/>
          <w:szCs w:val="24"/>
          <w:u w:val="single"/>
        </w:rPr>
        <w:t>/ COMPLETION</w:t>
      </w:r>
      <w:r w:rsidRPr="0042310D">
        <w:rPr>
          <w:rFonts w:ascii="Times New Roman" w:hAnsi="Times New Roman" w:cs="Times New Roman"/>
          <w:b/>
          <w:sz w:val="24"/>
          <w:szCs w:val="24"/>
          <w:u w:val="single"/>
        </w:rPr>
        <w:t xml:space="preserve"> CERTIFICATE</w:t>
      </w:r>
      <w:r w:rsidR="00977432">
        <w:rPr>
          <w:rFonts w:ascii="Times New Roman" w:hAnsi="Times New Roman" w:cs="Times New Roman"/>
          <w:b/>
          <w:sz w:val="24"/>
          <w:szCs w:val="24"/>
          <w:u w:val="single"/>
        </w:rPr>
        <w:t xml:space="preserve"> o</w:t>
      </w:r>
      <w:r w:rsidRPr="0042310D">
        <w:rPr>
          <w:rFonts w:ascii="Times New Roman" w:hAnsi="Times New Roman" w:cs="Times New Roman"/>
          <w:b/>
          <w:bCs/>
          <w:sz w:val="24"/>
          <w:szCs w:val="24"/>
          <w:u w:val="single"/>
        </w:rPr>
        <w:t>n the Official Letterhead of the Industry/Organization]</w:t>
      </w:r>
    </w:p>
    <w:p w14:paraId="39917CD3" w14:textId="77777777" w:rsidR="0042310D" w:rsidRPr="0042310D" w:rsidRDefault="0042310D" w:rsidP="0042310D">
      <w:pPr>
        <w:jc w:val="right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2310D">
        <w:rPr>
          <w:rFonts w:ascii="Times New Roman" w:hAnsi="Times New Roman" w:cs="Times New Roman"/>
          <w:b/>
          <w:sz w:val="24"/>
          <w:szCs w:val="24"/>
          <w:u w:val="single"/>
        </w:rPr>
        <w:br/>
      </w:r>
      <w:r w:rsidRPr="0042310D">
        <w:rPr>
          <w:rFonts w:ascii="Times New Roman" w:hAnsi="Times New Roman" w:cs="Times New Roman"/>
          <w:b/>
          <w:bCs/>
          <w:sz w:val="24"/>
          <w:szCs w:val="24"/>
          <w:u w:val="single"/>
        </w:rPr>
        <w:t>[Date]</w:t>
      </w:r>
    </w:p>
    <w:p w14:paraId="1D6E7163" w14:textId="77777777" w:rsidR="0042310D" w:rsidRPr="0042310D" w:rsidRDefault="0042310D" w:rsidP="0042310D">
      <w:pPr>
        <w:jc w:val="both"/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sz w:val="24"/>
          <w:szCs w:val="24"/>
        </w:rPr>
        <w:t xml:space="preserve">This is to certify that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Student's Full Name]</w:t>
      </w:r>
      <w:r w:rsidRPr="0042310D">
        <w:rPr>
          <w:rFonts w:ascii="Times New Roman" w:hAnsi="Times New Roman" w:cs="Times New Roman"/>
          <w:sz w:val="24"/>
          <w:szCs w:val="24"/>
        </w:rPr>
        <w:t xml:space="preserve">, a student of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Degree and Branch]</w:t>
      </w:r>
      <w:r w:rsidRPr="0042310D">
        <w:rPr>
          <w:rFonts w:ascii="Times New Roman" w:hAnsi="Times New Roman" w:cs="Times New Roman"/>
          <w:sz w:val="24"/>
          <w:szCs w:val="24"/>
        </w:rPr>
        <w:t xml:space="preserve"> from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College/University Name]</w:t>
      </w:r>
      <w:r w:rsidRPr="0042310D">
        <w:rPr>
          <w:rFonts w:ascii="Times New Roman" w:hAnsi="Times New Roman" w:cs="Times New Roman"/>
          <w:sz w:val="24"/>
          <w:szCs w:val="24"/>
        </w:rPr>
        <w:t xml:space="preserve">, has successfully completed an internship at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Name of the Industry/Organization]</w:t>
      </w:r>
      <w:r w:rsidRPr="0042310D">
        <w:rPr>
          <w:rFonts w:ascii="Times New Roman" w:hAnsi="Times New Roman" w:cs="Times New Roman"/>
          <w:sz w:val="24"/>
          <w:szCs w:val="24"/>
        </w:rPr>
        <w:t xml:space="preserve"> from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Start Date]</w:t>
      </w:r>
      <w:r w:rsidRPr="0042310D">
        <w:rPr>
          <w:rFonts w:ascii="Times New Roman" w:hAnsi="Times New Roman" w:cs="Times New Roman"/>
          <w:sz w:val="24"/>
          <w:szCs w:val="24"/>
        </w:rPr>
        <w:t xml:space="preserve"> to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End Date]</w:t>
      </w:r>
      <w:r w:rsidRPr="0042310D">
        <w:rPr>
          <w:rFonts w:ascii="Times New Roman" w:hAnsi="Times New Roman" w:cs="Times New Roman"/>
          <w:sz w:val="24"/>
          <w:szCs w:val="24"/>
        </w:rPr>
        <w:t>.</w:t>
      </w:r>
    </w:p>
    <w:p w14:paraId="3100A86D" w14:textId="77777777" w:rsidR="0042310D" w:rsidRPr="0042310D" w:rsidRDefault="0042310D" w:rsidP="0042310D">
      <w:pPr>
        <w:jc w:val="both"/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sz w:val="24"/>
          <w:szCs w:val="24"/>
        </w:rPr>
        <w:t xml:space="preserve">During the internship period,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he/she/they]</w:t>
      </w:r>
      <w:r w:rsidRPr="0042310D">
        <w:rPr>
          <w:rFonts w:ascii="Times New Roman" w:hAnsi="Times New Roman" w:cs="Times New Roman"/>
          <w:sz w:val="24"/>
          <w:szCs w:val="24"/>
        </w:rPr>
        <w:t xml:space="preserve"> was engaged in the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Department/Division]</w:t>
      </w:r>
      <w:r w:rsidRPr="0042310D">
        <w:rPr>
          <w:rFonts w:ascii="Times New Roman" w:hAnsi="Times New Roman" w:cs="Times New Roman"/>
          <w:sz w:val="24"/>
          <w:szCs w:val="24"/>
        </w:rPr>
        <w:t xml:space="preserve"> and worked on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briefly describe the project/tasks or responsibilities]</w:t>
      </w:r>
      <w:r w:rsidRPr="0042310D">
        <w:rPr>
          <w:rFonts w:ascii="Times New Roman" w:hAnsi="Times New Roman" w:cs="Times New Roman"/>
          <w:sz w:val="24"/>
          <w:szCs w:val="24"/>
        </w:rPr>
        <w:t xml:space="preserve"> under the supervision of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Supervisor's Name and Designation]</w:t>
      </w:r>
      <w:r w:rsidRPr="0042310D">
        <w:rPr>
          <w:rFonts w:ascii="Times New Roman" w:hAnsi="Times New Roman" w:cs="Times New Roman"/>
          <w:sz w:val="24"/>
          <w:szCs w:val="24"/>
        </w:rPr>
        <w:t>.</w:t>
      </w:r>
    </w:p>
    <w:p w14:paraId="014A1FB0" w14:textId="77777777" w:rsidR="0042310D" w:rsidRPr="0042310D" w:rsidRDefault="0042310D" w:rsidP="0042310D">
      <w:pPr>
        <w:jc w:val="both"/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sz w:val="24"/>
          <w:szCs w:val="24"/>
        </w:rPr>
        <w:t xml:space="preserve">Throughout the internship,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Student's Name]</w:t>
      </w:r>
      <w:r w:rsidRPr="0042310D">
        <w:rPr>
          <w:rFonts w:ascii="Times New Roman" w:hAnsi="Times New Roman" w:cs="Times New Roman"/>
          <w:sz w:val="24"/>
          <w:szCs w:val="24"/>
        </w:rPr>
        <w:t xml:space="preserve"> exhibited excellent dedication, eagerness to learn, and professionalism.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He/She]</w:t>
      </w:r>
      <w:r w:rsidRPr="0042310D">
        <w:rPr>
          <w:rFonts w:ascii="Times New Roman" w:hAnsi="Times New Roman" w:cs="Times New Roman"/>
          <w:sz w:val="24"/>
          <w:szCs w:val="24"/>
        </w:rPr>
        <w:t xml:space="preserve"> demonstrated a good understanding of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mention any specific skills or knowledge areas]</w:t>
      </w:r>
      <w:r w:rsidRPr="0042310D">
        <w:rPr>
          <w:rFonts w:ascii="Times New Roman" w:hAnsi="Times New Roman" w:cs="Times New Roman"/>
          <w:sz w:val="24"/>
          <w:szCs w:val="24"/>
        </w:rPr>
        <w:t xml:space="preserve"> and contributed effectively to the projects assigned.</w:t>
      </w:r>
    </w:p>
    <w:p w14:paraId="13AE5E5C" w14:textId="77777777" w:rsidR="0042310D" w:rsidRPr="0042310D" w:rsidRDefault="0042310D" w:rsidP="0042310D">
      <w:pPr>
        <w:jc w:val="both"/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sz w:val="24"/>
          <w:szCs w:val="24"/>
        </w:rPr>
        <w:t xml:space="preserve">We wish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Student's Name]</w:t>
      </w:r>
      <w:r w:rsidRPr="0042310D">
        <w:rPr>
          <w:rFonts w:ascii="Times New Roman" w:hAnsi="Times New Roman" w:cs="Times New Roman"/>
          <w:sz w:val="24"/>
          <w:szCs w:val="24"/>
        </w:rPr>
        <w:t xml:space="preserve"> all the best in </w:t>
      </w:r>
      <w:r w:rsidRPr="0042310D">
        <w:rPr>
          <w:rFonts w:ascii="Times New Roman" w:hAnsi="Times New Roman" w:cs="Times New Roman"/>
          <w:b/>
          <w:bCs/>
          <w:sz w:val="24"/>
          <w:szCs w:val="24"/>
        </w:rPr>
        <w:t>[his/her/their]</w:t>
      </w:r>
      <w:r w:rsidRPr="0042310D">
        <w:rPr>
          <w:rFonts w:ascii="Times New Roman" w:hAnsi="Times New Roman" w:cs="Times New Roman"/>
          <w:sz w:val="24"/>
          <w:szCs w:val="24"/>
        </w:rPr>
        <w:t xml:space="preserve"> future </w:t>
      </w:r>
      <w:r w:rsidR="00325C2C" w:rsidRPr="0042310D">
        <w:rPr>
          <w:rFonts w:ascii="Times New Roman" w:hAnsi="Times New Roman" w:cs="Times New Roman"/>
          <w:sz w:val="24"/>
          <w:szCs w:val="24"/>
        </w:rPr>
        <w:t>endeavours</w:t>
      </w:r>
      <w:r w:rsidRPr="0042310D">
        <w:rPr>
          <w:rFonts w:ascii="Times New Roman" w:hAnsi="Times New Roman" w:cs="Times New Roman"/>
          <w:sz w:val="24"/>
          <w:szCs w:val="24"/>
        </w:rPr>
        <w:t>.</w:t>
      </w:r>
    </w:p>
    <w:p w14:paraId="2366A479" w14:textId="77777777" w:rsidR="0042310D" w:rsidRPr="0042310D" w:rsidRDefault="0042310D" w:rsidP="0042310D">
      <w:pPr>
        <w:jc w:val="both"/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b/>
          <w:bCs/>
          <w:sz w:val="24"/>
          <w:szCs w:val="24"/>
        </w:rPr>
        <w:t>For [Name of the Industry/Organization],</w:t>
      </w:r>
    </w:p>
    <w:p w14:paraId="33C08C03" w14:textId="77777777" w:rsidR="0042310D" w:rsidRPr="0042310D" w:rsidRDefault="0042310D" w:rsidP="0042310D">
      <w:pPr>
        <w:rPr>
          <w:rFonts w:ascii="Times New Roman" w:hAnsi="Times New Roman" w:cs="Times New Roman"/>
          <w:sz w:val="24"/>
          <w:szCs w:val="24"/>
        </w:rPr>
      </w:pPr>
      <w:r w:rsidRPr="0042310D">
        <w:rPr>
          <w:rFonts w:ascii="Times New Roman" w:hAnsi="Times New Roman" w:cs="Times New Roman"/>
          <w:sz w:val="24"/>
          <w:szCs w:val="24"/>
        </w:rPr>
        <w:t>[Signature]</w:t>
      </w:r>
      <w:r w:rsidRPr="0042310D">
        <w:rPr>
          <w:rFonts w:ascii="Times New Roman" w:hAnsi="Times New Roman" w:cs="Times New Roman"/>
          <w:sz w:val="24"/>
          <w:szCs w:val="24"/>
        </w:rPr>
        <w:br/>
        <w:t>[Name of Issuer]</w:t>
      </w:r>
      <w:r w:rsidRPr="0042310D">
        <w:rPr>
          <w:rFonts w:ascii="Times New Roman" w:hAnsi="Times New Roman" w:cs="Times New Roman"/>
          <w:sz w:val="24"/>
          <w:szCs w:val="24"/>
        </w:rPr>
        <w:br/>
        <w:t>[Designation]</w:t>
      </w:r>
      <w:r w:rsidRPr="0042310D">
        <w:rPr>
          <w:rFonts w:ascii="Times New Roman" w:hAnsi="Times New Roman" w:cs="Times New Roman"/>
          <w:sz w:val="24"/>
          <w:szCs w:val="24"/>
        </w:rPr>
        <w:br/>
        <w:t>[Contact Information]</w:t>
      </w:r>
      <w:r w:rsidRPr="0042310D">
        <w:rPr>
          <w:rFonts w:ascii="Times New Roman" w:hAnsi="Times New Roman" w:cs="Times New Roman"/>
          <w:sz w:val="24"/>
          <w:szCs w:val="24"/>
        </w:rPr>
        <w:br/>
        <w:t>[Company Seal]</w:t>
      </w:r>
    </w:p>
    <w:p w14:paraId="7CC82D4F" w14:textId="77777777" w:rsidR="0042310D" w:rsidRPr="0042310D" w:rsidRDefault="00C95AE7" w:rsidP="0042310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779C7F8">
          <v:rect id="_x0000_i1030" style="width:0;height:1.5pt" o:hralign="center" o:hrstd="t" o:hr="t" fillcolor="#a0a0a0" stroked="f"/>
        </w:pict>
      </w:r>
    </w:p>
    <w:p w14:paraId="267F2C92" w14:textId="77777777" w:rsidR="0042310D" w:rsidRPr="0042310D" w:rsidRDefault="0042310D" w:rsidP="0042310D">
      <w:pPr>
        <w:jc w:val="center"/>
        <w:rPr>
          <w:rFonts w:ascii="Times New Roman" w:hAnsi="Times New Roman" w:cs="Times New Roman"/>
          <w:sz w:val="24"/>
          <w:szCs w:val="24"/>
        </w:rPr>
      </w:pPr>
    </w:p>
    <w:sectPr w:rsidR="0042310D" w:rsidRPr="0042310D" w:rsidSect="00C02556">
      <w:pgSz w:w="11906" w:h="16838"/>
      <w:pgMar w:top="113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DA3424"/>
    <w:multiLevelType w:val="multilevel"/>
    <w:tmpl w:val="F6C0B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E24DE3"/>
    <w:multiLevelType w:val="multilevel"/>
    <w:tmpl w:val="9C24B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881A2E"/>
    <w:multiLevelType w:val="multilevel"/>
    <w:tmpl w:val="22D0F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870313C"/>
    <w:multiLevelType w:val="multilevel"/>
    <w:tmpl w:val="337C83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951AFD"/>
    <w:multiLevelType w:val="multilevel"/>
    <w:tmpl w:val="0E309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MDUyNre0MLMwNzFX0lEKTi0uzszPAykwrAUA5/IWmiwAAAA="/>
  </w:docVars>
  <w:rsids>
    <w:rsidRoot w:val="00EB28F3"/>
    <w:rsid w:val="00016C15"/>
    <w:rsid w:val="000D2C1D"/>
    <w:rsid w:val="001C25EA"/>
    <w:rsid w:val="0025537B"/>
    <w:rsid w:val="002A466A"/>
    <w:rsid w:val="002D0F24"/>
    <w:rsid w:val="002E087B"/>
    <w:rsid w:val="00325C2C"/>
    <w:rsid w:val="00396209"/>
    <w:rsid w:val="003F642C"/>
    <w:rsid w:val="0042310D"/>
    <w:rsid w:val="00502310"/>
    <w:rsid w:val="005431C6"/>
    <w:rsid w:val="005C1E3E"/>
    <w:rsid w:val="00623995"/>
    <w:rsid w:val="006A5E28"/>
    <w:rsid w:val="007F1CC9"/>
    <w:rsid w:val="00893C78"/>
    <w:rsid w:val="00941874"/>
    <w:rsid w:val="00960BAC"/>
    <w:rsid w:val="00977432"/>
    <w:rsid w:val="00AF4D67"/>
    <w:rsid w:val="00B2511C"/>
    <w:rsid w:val="00B50661"/>
    <w:rsid w:val="00B951E0"/>
    <w:rsid w:val="00C02556"/>
    <w:rsid w:val="00C14E50"/>
    <w:rsid w:val="00C67F21"/>
    <w:rsid w:val="00C95AE7"/>
    <w:rsid w:val="00D151FF"/>
    <w:rsid w:val="00D927DB"/>
    <w:rsid w:val="00DA4641"/>
    <w:rsid w:val="00E8649E"/>
    <w:rsid w:val="00EB28F3"/>
    <w:rsid w:val="00F07EA4"/>
    <w:rsid w:val="00F346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FBA48"/>
  <w15:docId w15:val="{B6DD6FAB-CA22-4C27-816D-B09A23EA5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37B"/>
  </w:style>
  <w:style w:type="paragraph" w:styleId="Heading1">
    <w:name w:val="heading 1"/>
    <w:basedOn w:val="Normal"/>
    <w:next w:val="Normal"/>
    <w:link w:val="Heading1Char"/>
    <w:uiPriority w:val="9"/>
    <w:qFormat/>
    <w:rsid w:val="00EB28F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28F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28F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28F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28F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28F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28F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28F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28F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28F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28F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28F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28F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28F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28F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28F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28F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28F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28F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28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28F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28F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28F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28F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28F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28F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28F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28F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28F3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EB28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60B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BAC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C1E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1E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1E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1E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1E3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90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85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1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074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2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75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33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5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22</Words>
  <Characters>297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Lydia Jane</cp:lastModifiedBy>
  <cp:revision>2</cp:revision>
  <dcterms:created xsi:type="dcterms:W3CDTF">2025-02-06T10:06:00Z</dcterms:created>
  <dcterms:modified xsi:type="dcterms:W3CDTF">2025-02-06T10:06:00Z</dcterms:modified>
</cp:coreProperties>
</file>